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3D83" w:rsidRPr="0066668B" w:rsidRDefault="00043D83">
      <w:pPr>
        <w:rPr>
          <w:rFonts w:ascii="Arial" w:hAnsi="Arial" w:cs="Arial"/>
          <w:szCs w:val="24"/>
        </w:rPr>
      </w:pPr>
      <w:r w:rsidRPr="0066668B">
        <w:rPr>
          <w:rFonts w:ascii="Arial" w:hAnsi="Arial" w:cs="Arial"/>
          <w:szCs w:val="24"/>
        </w:rPr>
        <w:t>Niraj Bokati</w:t>
      </w:r>
    </w:p>
    <w:p w:rsidR="009C53F4" w:rsidRPr="0066668B" w:rsidRDefault="003D1DA6">
      <w:pPr>
        <w:rPr>
          <w:rFonts w:ascii="Arial" w:hAnsi="Arial" w:cs="Arial"/>
          <w:szCs w:val="24"/>
        </w:rPr>
      </w:pPr>
      <w:r w:rsidRPr="0066668B">
        <w:rPr>
          <w:rFonts w:ascii="Arial" w:hAnsi="Arial" w:cs="Arial"/>
          <w:szCs w:val="24"/>
        </w:rPr>
        <w:t>Lainchour</w:t>
      </w:r>
      <w:r w:rsidR="009C53F4" w:rsidRPr="0066668B">
        <w:rPr>
          <w:rFonts w:ascii="Arial" w:hAnsi="Arial" w:cs="Arial"/>
          <w:szCs w:val="24"/>
        </w:rPr>
        <w:t>, Kathmandu</w:t>
      </w:r>
      <w:r w:rsidR="00EA3C43" w:rsidRPr="0066668B">
        <w:rPr>
          <w:rFonts w:ascii="Arial" w:hAnsi="Arial" w:cs="Arial"/>
          <w:szCs w:val="24"/>
        </w:rPr>
        <w:t xml:space="preserve"> </w:t>
      </w:r>
    </w:p>
    <w:p w:rsidR="00043D83" w:rsidRPr="0066668B" w:rsidRDefault="00043D83">
      <w:pPr>
        <w:rPr>
          <w:rFonts w:ascii="Arial" w:hAnsi="Arial" w:cs="Arial"/>
          <w:szCs w:val="24"/>
        </w:rPr>
      </w:pPr>
      <w:r w:rsidRPr="0066668B">
        <w:rPr>
          <w:rFonts w:ascii="Arial" w:hAnsi="Arial" w:cs="Arial"/>
          <w:szCs w:val="24"/>
        </w:rPr>
        <w:t>9860434364</w:t>
      </w:r>
    </w:p>
    <w:p w:rsidR="00F410AE" w:rsidRPr="0066668B" w:rsidRDefault="00043D83">
      <w:pPr>
        <w:rPr>
          <w:rFonts w:ascii="Arial" w:hAnsi="Arial" w:cs="Arial"/>
          <w:szCs w:val="24"/>
        </w:rPr>
      </w:pPr>
      <w:r w:rsidRPr="0066668B">
        <w:rPr>
          <w:rFonts w:ascii="Arial" w:hAnsi="Arial" w:cs="Arial"/>
          <w:szCs w:val="24"/>
        </w:rPr>
        <w:t>nirajbokati@gmail.com</w:t>
      </w:r>
    </w:p>
    <w:p w:rsidR="000B5B67" w:rsidRPr="00EA3C43" w:rsidRDefault="000B5B67">
      <w:pPr>
        <w:rPr>
          <w:rFonts w:ascii="Arial" w:hAnsi="Arial" w:cs="Arial"/>
          <w:sz w:val="20"/>
          <w:szCs w:val="24"/>
        </w:rPr>
      </w:pPr>
    </w:p>
    <w:p w:rsidR="00EA3C43" w:rsidRPr="00EA3C43" w:rsidRDefault="00EA3C43">
      <w:pPr>
        <w:rPr>
          <w:rFonts w:ascii="Arial" w:hAnsi="Arial" w:cs="Arial"/>
          <w:sz w:val="20"/>
          <w:szCs w:val="24"/>
        </w:rPr>
      </w:pP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9469"/>
      </w:tblGrid>
      <w:tr w:rsidR="009C53F4" w:rsidRPr="00EA3C43" w:rsidTr="009C53F4">
        <w:trPr>
          <w:trHeight w:val="425"/>
        </w:trPr>
        <w:tc>
          <w:tcPr>
            <w:tcW w:w="9469" w:type="dxa"/>
            <w:shd w:val="clear" w:color="auto" w:fill="AEAAAA" w:themeFill="background2" w:themeFillShade="BF"/>
            <w:vAlign w:val="center"/>
          </w:tcPr>
          <w:p w:rsidR="009C53F4" w:rsidRPr="00EA3C43" w:rsidRDefault="009C53F4" w:rsidP="009C53F4">
            <w:pPr>
              <w:tabs>
                <w:tab w:val="left" w:pos="3570"/>
                <w:tab w:val="center" w:pos="4626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  <w:t>Career Objective</w:t>
            </w:r>
          </w:p>
        </w:tc>
      </w:tr>
    </w:tbl>
    <w:p w:rsidR="004853C4" w:rsidRPr="00EA3C43" w:rsidRDefault="004853C4" w:rsidP="004853C4">
      <w:pPr>
        <w:spacing w:after="0" w:line="240" w:lineRule="auto"/>
        <w:rPr>
          <w:rFonts w:ascii="Arial" w:hAnsi="Arial" w:cs="Arial"/>
          <w:sz w:val="20"/>
          <w:szCs w:val="24"/>
        </w:rPr>
      </w:pPr>
    </w:p>
    <w:p w:rsidR="004853C4" w:rsidRPr="005D5637" w:rsidRDefault="003F0B83" w:rsidP="004853C4">
      <w:pPr>
        <w:rPr>
          <w:rFonts w:ascii="Arial" w:hAnsi="Arial" w:cs="Arial"/>
          <w:b/>
          <w:szCs w:val="24"/>
        </w:rPr>
      </w:pPr>
      <w:r w:rsidRPr="005D5637">
        <w:rPr>
          <w:rFonts w:ascii="Arial" w:hAnsi="Arial" w:cs="Arial"/>
          <w:szCs w:val="24"/>
        </w:rPr>
        <w:t xml:space="preserve">Self-motivated person with entrepreneurial mind-set. </w:t>
      </w:r>
      <w:r w:rsidR="00F84736" w:rsidRPr="005D5637">
        <w:rPr>
          <w:rFonts w:ascii="Arial" w:hAnsi="Arial" w:cs="Arial"/>
          <w:szCs w:val="24"/>
        </w:rPr>
        <w:t>Seek</w:t>
      </w:r>
      <w:r w:rsidR="00CD53D7" w:rsidRPr="005D5637">
        <w:rPr>
          <w:rFonts w:ascii="Arial" w:hAnsi="Arial" w:cs="Arial"/>
          <w:szCs w:val="24"/>
        </w:rPr>
        <w:t>ing to join growing company to learn and implement emerging technologies</w:t>
      </w:r>
      <w:r w:rsidR="0097276D" w:rsidRPr="005D5637">
        <w:rPr>
          <w:rFonts w:ascii="Arial" w:hAnsi="Arial" w:cs="Arial"/>
          <w:szCs w:val="24"/>
        </w:rPr>
        <w:t>.</w:t>
      </w:r>
      <w:r w:rsidRPr="005D5637">
        <w:rPr>
          <w:rFonts w:ascii="Arial" w:hAnsi="Arial" w:cs="Arial"/>
          <w:szCs w:val="24"/>
        </w:rPr>
        <w:t xml:space="preserve"> I am dedicated team player with focus on technical as well as managerial growth of myself and company as a whole.</w:t>
      </w: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9469"/>
      </w:tblGrid>
      <w:tr w:rsidR="004853C4" w:rsidRPr="00EA3C43" w:rsidTr="00BB143F">
        <w:trPr>
          <w:trHeight w:val="425"/>
        </w:trPr>
        <w:tc>
          <w:tcPr>
            <w:tcW w:w="9469" w:type="dxa"/>
            <w:shd w:val="clear" w:color="auto" w:fill="AEAAAA" w:themeFill="background2" w:themeFillShade="BF"/>
            <w:vAlign w:val="center"/>
          </w:tcPr>
          <w:p w:rsidR="004853C4" w:rsidRPr="00EA3C43" w:rsidRDefault="004853C4" w:rsidP="00BB143F">
            <w:pPr>
              <w:tabs>
                <w:tab w:val="left" w:pos="3570"/>
                <w:tab w:val="center" w:pos="4626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  <w:t>Educational Background</w:t>
            </w:r>
          </w:p>
        </w:tc>
      </w:tr>
    </w:tbl>
    <w:p w:rsidR="00F901BC" w:rsidRPr="00EA3C43" w:rsidRDefault="00F901BC" w:rsidP="00B24F85">
      <w:pPr>
        <w:pStyle w:val="Heading2"/>
      </w:pPr>
    </w:p>
    <w:p w:rsidR="00035363" w:rsidRPr="00EA3C43" w:rsidRDefault="004C3846" w:rsidP="00B24F85">
      <w:pPr>
        <w:pStyle w:val="Heading2"/>
      </w:pPr>
      <w:r w:rsidRPr="00EA3C43">
        <w:t>Degree/Institute/Board/Marks</w:t>
      </w:r>
      <w:r w:rsidR="004853C4" w:rsidRPr="00EA3C43">
        <w:t>/Date</w:t>
      </w:r>
      <w:r w:rsidR="007B159C" w:rsidRPr="00EA3C43">
        <w:t xml:space="preserve"> (Currently)</w:t>
      </w:r>
    </w:p>
    <w:p w:rsidR="007707FF" w:rsidRPr="005D5637" w:rsidRDefault="00D9493F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BSc.</w:t>
      </w:r>
      <w:r w:rsidRPr="005D5637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(</w:t>
      </w:r>
      <w:r w:rsidRPr="005D5637">
        <w:rPr>
          <w:rFonts w:ascii="Arial" w:hAnsi="Arial" w:cs="Arial"/>
          <w:szCs w:val="20"/>
        </w:rPr>
        <w:t>Honors</w:t>
      </w:r>
      <w:r>
        <w:rPr>
          <w:rFonts w:ascii="Arial" w:hAnsi="Arial" w:cs="Arial"/>
          <w:szCs w:val="20"/>
        </w:rPr>
        <w:t>)</w:t>
      </w:r>
      <w:r w:rsidR="005F2883" w:rsidRPr="005D5637">
        <w:rPr>
          <w:rFonts w:ascii="Arial" w:hAnsi="Arial" w:cs="Arial"/>
          <w:szCs w:val="20"/>
        </w:rPr>
        <w:t xml:space="preserve"> in </w:t>
      </w:r>
      <w:r w:rsidR="00035363" w:rsidRPr="005D5637">
        <w:rPr>
          <w:rFonts w:ascii="Arial" w:hAnsi="Arial" w:cs="Arial"/>
          <w:szCs w:val="20"/>
        </w:rPr>
        <w:t>computing</w:t>
      </w:r>
    </w:p>
    <w:p w:rsidR="00F901BC" w:rsidRPr="005D5637" w:rsidRDefault="005F2883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 xml:space="preserve">Islington College, </w:t>
      </w:r>
      <w:r w:rsidR="00D44E55" w:rsidRPr="005D5637">
        <w:rPr>
          <w:rFonts w:ascii="Arial" w:hAnsi="Arial" w:cs="Arial"/>
          <w:szCs w:val="20"/>
        </w:rPr>
        <w:t>Kamalp</w:t>
      </w:r>
      <w:r w:rsidR="00F901BC" w:rsidRPr="005D5637">
        <w:rPr>
          <w:rFonts w:ascii="Arial" w:hAnsi="Arial" w:cs="Arial"/>
          <w:szCs w:val="20"/>
        </w:rPr>
        <w:t>okhari</w:t>
      </w:r>
    </w:p>
    <w:p w:rsidR="001157EC" w:rsidRPr="005D5637" w:rsidRDefault="001157EC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>Board</w:t>
      </w:r>
      <w:r w:rsidR="005F2883" w:rsidRPr="005D5637">
        <w:rPr>
          <w:rFonts w:ascii="Arial" w:hAnsi="Arial" w:cs="Arial"/>
          <w:szCs w:val="20"/>
        </w:rPr>
        <w:t xml:space="preserve">: London Metropolitan </w:t>
      </w:r>
      <w:r w:rsidR="00F901BC" w:rsidRPr="005D5637">
        <w:rPr>
          <w:rFonts w:ascii="Arial" w:hAnsi="Arial" w:cs="Arial"/>
          <w:szCs w:val="20"/>
        </w:rPr>
        <w:t xml:space="preserve">University, UK </w:t>
      </w:r>
    </w:p>
    <w:p w:rsidR="00F901BC" w:rsidRPr="005D5637" w:rsidRDefault="00F901BC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:rsidR="00813794" w:rsidRPr="005D5637" w:rsidRDefault="00813794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 xml:space="preserve">High School, </w:t>
      </w:r>
      <w:r w:rsidR="00F901BC" w:rsidRPr="005D5637">
        <w:rPr>
          <w:rFonts w:ascii="Arial" w:hAnsi="Arial" w:cs="Arial"/>
          <w:szCs w:val="20"/>
        </w:rPr>
        <w:t>Sci</w:t>
      </w:r>
      <w:r w:rsidR="0010025B" w:rsidRPr="005D5637">
        <w:rPr>
          <w:rFonts w:ascii="Arial" w:hAnsi="Arial" w:cs="Arial"/>
          <w:szCs w:val="20"/>
        </w:rPr>
        <w:t>ence</w:t>
      </w:r>
    </w:p>
    <w:p w:rsidR="001157EC" w:rsidRPr="005D5637" w:rsidRDefault="0010025B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>Aishwarya Multiple Campus, Dhangadhi</w:t>
      </w:r>
    </w:p>
    <w:p w:rsidR="001157EC" w:rsidRPr="005D5637" w:rsidRDefault="001157EC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 xml:space="preserve">Board: </w:t>
      </w:r>
      <w:r w:rsidR="00F901BC" w:rsidRPr="005D5637">
        <w:rPr>
          <w:rFonts w:ascii="Arial" w:hAnsi="Arial" w:cs="Arial"/>
          <w:szCs w:val="20"/>
        </w:rPr>
        <w:t>HSEB</w:t>
      </w:r>
      <w:r w:rsidR="004651A9" w:rsidRPr="005D5637">
        <w:rPr>
          <w:rFonts w:ascii="Arial" w:hAnsi="Arial" w:cs="Arial"/>
          <w:szCs w:val="20"/>
        </w:rPr>
        <w:t>, Nepal</w:t>
      </w:r>
    </w:p>
    <w:p w:rsidR="00F901BC" w:rsidRPr="005D5637" w:rsidRDefault="00F901BC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:rsidR="006C5054" w:rsidRDefault="00F901BC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 xml:space="preserve">S.L.C. </w:t>
      </w:r>
    </w:p>
    <w:p w:rsidR="008A7F9F" w:rsidRPr="005D5637" w:rsidRDefault="0010025B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5D5637">
        <w:rPr>
          <w:rFonts w:ascii="Arial" w:hAnsi="Arial" w:cs="Arial"/>
          <w:szCs w:val="20"/>
        </w:rPr>
        <w:t>Aishwarya Vidya Niketan, Dhangadhi</w:t>
      </w:r>
    </w:p>
    <w:p w:rsidR="004853C4" w:rsidRPr="00EA3C43" w:rsidRDefault="004853C4" w:rsidP="004853C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4853C4" w:rsidRPr="00EA3C43" w:rsidRDefault="004853C4" w:rsidP="004853C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843" w:type="dxa"/>
        <w:tblLook w:val="04A0" w:firstRow="1" w:lastRow="0" w:firstColumn="1" w:lastColumn="0" w:noHBand="0" w:noVBand="1"/>
      </w:tblPr>
      <w:tblGrid>
        <w:gridCol w:w="9843"/>
      </w:tblGrid>
      <w:tr w:rsidR="004853C4" w:rsidRPr="00EA3C43" w:rsidTr="00497BE6">
        <w:trPr>
          <w:trHeight w:val="468"/>
        </w:trPr>
        <w:tc>
          <w:tcPr>
            <w:tcW w:w="9843" w:type="dxa"/>
            <w:shd w:val="clear" w:color="auto" w:fill="AEAAAA" w:themeFill="background2" w:themeFillShade="BF"/>
            <w:vAlign w:val="center"/>
          </w:tcPr>
          <w:p w:rsidR="004853C4" w:rsidRPr="00EA3C43" w:rsidRDefault="004853C4" w:rsidP="00BB143F">
            <w:pPr>
              <w:tabs>
                <w:tab w:val="left" w:pos="3570"/>
                <w:tab w:val="center" w:pos="4626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  <w:t>Training &amp; Experience</w:t>
            </w:r>
          </w:p>
        </w:tc>
      </w:tr>
    </w:tbl>
    <w:p w:rsidR="004853C4" w:rsidRPr="00EA3C43" w:rsidRDefault="004853C4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901BC" w:rsidRPr="00EA3C43" w:rsidRDefault="00F901BC" w:rsidP="00915451">
      <w:pPr>
        <w:pStyle w:val="Heading2"/>
        <w:rPr>
          <w:rFonts w:ascii="Arial" w:hAnsi="Arial" w:cs="Arial"/>
        </w:rPr>
      </w:pPr>
      <w:r w:rsidRPr="00EA3C43">
        <w:rPr>
          <w:rFonts w:ascii="Arial" w:hAnsi="Arial" w:cs="Arial"/>
        </w:rPr>
        <w:t>Trainings</w:t>
      </w:r>
      <w:r w:rsidR="009C0BA5" w:rsidRPr="00EA3C43">
        <w:rPr>
          <w:rFonts w:ascii="Arial" w:hAnsi="Arial" w:cs="Arial"/>
        </w:rPr>
        <w:t>:</w:t>
      </w:r>
    </w:p>
    <w:p w:rsidR="00F901BC" w:rsidRPr="00EA3C43" w:rsidRDefault="00F901BC" w:rsidP="00915451">
      <w:pPr>
        <w:pStyle w:val="Heading2"/>
        <w:rPr>
          <w:rFonts w:ascii="Arial" w:hAnsi="Arial" w:cs="Arial"/>
        </w:rPr>
      </w:pPr>
      <w:r w:rsidRPr="00EA3C43">
        <w:rPr>
          <w:rFonts w:ascii="Arial" w:hAnsi="Arial" w:cs="Arial"/>
        </w:rPr>
        <w:t>Topic Objective Place/Institution Duration</w:t>
      </w:r>
    </w:p>
    <w:p w:rsidR="004853C4" w:rsidRPr="0015037C" w:rsidRDefault="004853C4" w:rsidP="004853C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15037C">
        <w:rPr>
          <w:rFonts w:ascii="Arial" w:hAnsi="Arial" w:cs="Arial"/>
          <w:szCs w:val="20"/>
        </w:rPr>
        <w:t xml:space="preserve">Subject: </w:t>
      </w:r>
      <w:r w:rsidR="00915451" w:rsidRPr="0015037C">
        <w:rPr>
          <w:rFonts w:ascii="Arial" w:hAnsi="Arial" w:cs="Arial"/>
          <w:szCs w:val="20"/>
        </w:rPr>
        <w:t>C#, MVC ASP .net (On Progress)</w:t>
      </w:r>
    </w:p>
    <w:p w:rsidR="004853C4" w:rsidRPr="0015037C" w:rsidRDefault="004853C4" w:rsidP="004853C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15037C">
        <w:rPr>
          <w:rFonts w:ascii="Arial" w:hAnsi="Arial" w:cs="Arial"/>
          <w:szCs w:val="20"/>
        </w:rPr>
        <w:t>Institute: Broadway Infosys, Tinkune</w:t>
      </w:r>
    </w:p>
    <w:p w:rsidR="004853C4" w:rsidRPr="0015037C" w:rsidRDefault="004853C4" w:rsidP="004853C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</w:p>
    <w:p w:rsidR="0052375D" w:rsidRPr="00EA3C43" w:rsidRDefault="0052375D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52375D" w:rsidRPr="00EA3C43" w:rsidRDefault="0052375D" w:rsidP="00915451">
      <w:pPr>
        <w:pStyle w:val="Heading2"/>
        <w:rPr>
          <w:rFonts w:ascii="Arial" w:hAnsi="Arial" w:cs="Arial"/>
        </w:rPr>
      </w:pPr>
      <w:r w:rsidRPr="00EA3C43">
        <w:rPr>
          <w:rFonts w:ascii="Arial" w:hAnsi="Arial" w:cs="Arial"/>
        </w:rPr>
        <w:t>Academic Projects:</w:t>
      </w:r>
    </w:p>
    <w:p w:rsidR="0052375D" w:rsidRPr="00EA3C43" w:rsidRDefault="0052375D" w:rsidP="0052375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EA3C43">
        <w:rPr>
          <w:rFonts w:ascii="Arial" w:hAnsi="Arial" w:cs="Arial"/>
        </w:rPr>
        <w:t xml:space="preserve">Web Application ​for ​Travel Agency ​ (On Progress) </w:t>
      </w:r>
    </w:p>
    <w:p w:rsidR="0052375D" w:rsidRPr="00EA3C43" w:rsidRDefault="00C83DC2" w:rsidP="0052375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CRUD ​</w:t>
      </w:r>
      <w:r w:rsidR="002567BC">
        <w:rPr>
          <w:rFonts w:ascii="Arial" w:hAnsi="Arial" w:cs="Arial"/>
        </w:rPr>
        <w:t xml:space="preserve">Android </w:t>
      </w:r>
      <w:r w:rsidR="002567BC" w:rsidRPr="00EA3C43">
        <w:rPr>
          <w:rFonts w:ascii="Arial" w:hAnsi="Arial" w:cs="Arial"/>
        </w:rPr>
        <w:t>​</w:t>
      </w:r>
      <w:r w:rsidR="0052375D" w:rsidRPr="00EA3C43">
        <w:rPr>
          <w:rFonts w:ascii="Arial" w:hAnsi="Arial" w:cs="Arial"/>
        </w:rPr>
        <w:t xml:space="preserve">Application ​System </w:t>
      </w:r>
    </w:p>
    <w:p w:rsidR="0052375D" w:rsidRPr="00EA3C43" w:rsidRDefault="0052375D" w:rsidP="0052375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EA3C43">
        <w:rPr>
          <w:rFonts w:ascii="Arial" w:hAnsi="Arial" w:cs="Arial"/>
        </w:rPr>
        <w:t xml:space="preserve">Database ​Design ​for ​the ​Tour ​and ​Travel ​Company </w:t>
      </w:r>
    </w:p>
    <w:p w:rsidR="0052375D" w:rsidRDefault="00CA58D2" w:rsidP="0052375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Futsal Booking System in</w:t>
      </w:r>
      <w:r w:rsidR="009B56E3">
        <w:rPr>
          <w:rFonts w:ascii="Arial" w:hAnsi="Arial" w:cs="Arial"/>
        </w:rPr>
        <w:t xml:space="preserve"> </w:t>
      </w:r>
      <w:r w:rsidR="008A476D" w:rsidRPr="00EA3C43">
        <w:rPr>
          <w:rFonts w:ascii="Arial" w:hAnsi="Arial" w:cs="Arial"/>
        </w:rPr>
        <w:t>​JAVA</w:t>
      </w:r>
    </w:p>
    <w:p w:rsidR="003F1122" w:rsidRPr="00EA3C43" w:rsidRDefault="003F1122" w:rsidP="0052375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bookmarkStart w:id="0" w:name="_GoBack"/>
      <w:bookmarkEnd w:id="0"/>
      <w:r>
        <w:rPr>
          <w:rFonts w:ascii="Arial" w:hAnsi="Arial" w:cs="Arial"/>
        </w:rPr>
        <w:t>Website using HTML, CSS and JavaScript</w:t>
      </w:r>
    </w:p>
    <w:p w:rsidR="002F299C" w:rsidRPr="00EA3C43" w:rsidRDefault="002F299C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F5382B" w:rsidRPr="00EA3C43" w:rsidRDefault="002F299C" w:rsidP="007D10EE">
      <w:pPr>
        <w:pStyle w:val="Heading2"/>
        <w:rPr>
          <w:rFonts w:ascii="Arial" w:hAnsi="Arial" w:cs="Arial"/>
        </w:rPr>
      </w:pPr>
      <w:r w:rsidRPr="00EA3C43">
        <w:rPr>
          <w:rFonts w:ascii="Arial" w:hAnsi="Arial" w:cs="Arial"/>
        </w:rPr>
        <w:lastRenderedPageBreak/>
        <w:t>Experience</w:t>
      </w:r>
      <w:r w:rsidR="004853C4" w:rsidRPr="00EA3C43">
        <w:rPr>
          <w:rFonts w:ascii="Arial" w:hAnsi="Arial" w:cs="Arial"/>
        </w:rPr>
        <w:t>:</w:t>
      </w:r>
    </w:p>
    <w:p w:rsidR="00AA4E26" w:rsidRPr="00EA3C43" w:rsidRDefault="003F0B83" w:rsidP="007D10EE">
      <w:pPr>
        <w:pStyle w:val="Heading2"/>
        <w:rPr>
          <w:rFonts w:ascii="Arial" w:hAnsi="Arial" w:cs="Arial"/>
          <w:bCs/>
        </w:rPr>
      </w:pPr>
      <w:r w:rsidRPr="00EA3C43">
        <w:rPr>
          <w:rFonts w:ascii="Arial" w:hAnsi="Arial" w:cs="Arial"/>
          <w:bCs/>
        </w:rPr>
        <w:t>Position</w:t>
      </w:r>
      <w:r w:rsidR="00444B44" w:rsidRPr="00EA3C43">
        <w:rPr>
          <w:rFonts w:ascii="Arial" w:hAnsi="Arial" w:cs="Arial"/>
          <w:bCs/>
        </w:rPr>
        <w:t xml:space="preserve"> </w:t>
      </w:r>
      <w:r w:rsidRPr="00EA3C43">
        <w:rPr>
          <w:rFonts w:ascii="Arial" w:hAnsi="Arial" w:cs="Arial"/>
          <w:bCs/>
        </w:rPr>
        <w:t>Place</w:t>
      </w:r>
      <w:r w:rsidR="00444B44" w:rsidRPr="00EA3C43">
        <w:rPr>
          <w:rFonts w:ascii="Arial" w:hAnsi="Arial" w:cs="Arial"/>
          <w:bCs/>
        </w:rPr>
        <w:t>/Company Responsibility Date</w:t>
      </w:r>
      <w:r w:rsidR="00AA4E26" w:rsidRPr="00EA3C43">
        <w:rPr>
          <w:rFonts w:ascii="Arial" w:hAnsi="Arial" w:cs="Arial"/>
          <w:bCs/>
        </w:rPr>
        <w:t xml:space="preserve"> </w:t>
      </w:r>
    </w:p>
    <w:p w:rsidR="00AA4E26" w:rsidRPr="00FE7A28" w:rsidRDefault="00AA4E26" w:rsidP="00AA4E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2B408E">
        <w:rPr>
          <w:rFonts w:ascii="Arial" w:hAnsi="Arial" w:cs="Arial"/>
          <w:b/>
          <w:szCs w:val="20"/>
        </w:rPr>
        <w:t>Position</w:t>
      </w:r>
      <w:r w:rsidRPr="00FE7A28">
        <w:rPr>
          <w:rFonts w:ascii="Arial" w:hAnsi="Arial" w:cs="Arial"/>
          <w:szCs w:val="20"/>
        </w:rPr>
        <w:t xml:space="preserve">: </w:t>
      </w:r>
      <w:r w:rsidR="002A0877" w:rsidRPr="00FE7A28">
        <w:rPr>
          <w:rFonts w:ascii="Arial" w:hAnsi="Arial" w:cs="Arial"/>
          <w:szCs w:val="20"/>
        </w:rPr>
        <w:t xml:space="preserve">Front End </w:t>
      </w:r>
      <w:r w:rsidRPr="00FE7A28">
        <w:rPr>
          <w:rFonts w:ascii="Arial" w:hAnsi="Arial" w:cs="Arial"/>
          <w:szCs w:val="20"/>
        </w:rPr>
        <w:t>Developer</w:t>
      </w:r>
    </w:p>
    <w:p w:rsidR="00AA4E26" w:rsidRPr="00FE7A28" w:rsidRDefault="00AA4E26" w:rsidP="00AA4E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20"/>
        </w:rPr>
      </w:pPr>
      <w:r w:rsidRPr="002B408E">
        <w:rPr>
          <w:rFonts w:ascii="Arial" w:hAnsi="Arial" w:cs="Arial"/>
          <w:b/>
          <w:szCs w:val="20"/>
        </w:rPr>
        <w:t>Institute</w:t>
      </w:r>
      <w:r w:rsidRPr="00FE7A28">
        <w:rPr>
          <w:rFonts w:ascii="Arial" w:hAnsi="Arial" w:cs="Arial"/>
          <w:szCs w:val="20"/>
        </w:rPr>
        <w:t xml:space="preserve">: </w:t>
      </w:r>
      <w:r w:rsidR="0091730D">
        <w:rPr>
          <w:rFonts w:ascii="Arial" w:hAnsi="Arial" w:cs="Arial"/>
          <w:szCs w:val="20"/>
        </w:rPr>
        <w:t>Tjungstech laj</w:t>
      </w:r>
      <w:r w:rsidR="00171662" w:rsidRPr="00FE7A28">
        <w:rPr>
          <w:rFonts w:ascii="Arial" w:hAnsi="Arial" w:cs="Arial"/>
          <w:szCs w:val="20"/>
        </w:rPr>
        <w:t>impat kathmandu</w:t>
      </w:r>
      <w:r w:rsidR="007C1C4C" w:rsidRPr="00FE7A28">
        <w:rPr>
          <w:rFonts w:ascii="Arial" w:hAnsi="Arial" w:cs="Arial"/>
          <w:szCs w:val="20"/>
        </w:rPr>
        <w:t xml:space="preserve">(2016 </w:t>
      </w:r>
      <w:r w:rsidR="00171662" w:rsidRPr="00FE7A28">
        <w:rPr>
          <w:rFonts w:ascii="Arial" w:hAnsi="Arial" w:cs="Arial"/>
          <w:szCs w:val="20"/>
        </w:rPr>
        <w:t>June</w:t>
      </w:r>
      <w:r w:rsidR="007C1C4C" w:rsidRPr="00FE7A28">
        <w:rPr>
          <w:rFonts w:ascii="Arial" w:hAnsi="Arial" w:cs="Arial"/>
          <w:szCs w:val="20"/>
        </w:rPr>
        <w:t>– 2017 Feb</w:t>
      </w:r>
      <w:r w:rsidRPr="00FE7A28">
        <w:rPr>
          <w:rFonts w:ascii="Arial" w:hAnsi="Arial" w:cs="Arial"/>
          <w:szCs w:val="20"/>
        </w:rPr>
        <w:t>)</w:t>
      </w:r>
    </w:p>
    <w:p w:rsidR="004853C4" w:rsidRPr="00FE7A28" w:rsidRDefault="00AA4E26" w:rsidP="00AA4E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Cs w:val="20"/>
        </w:rPr>
      </w:pPr>
      <w:r w:rsidRPr="002B408E">
        <w:rPr>
          <w:rFonts w:ascii="Arial" w:hAnsi="Arial" w:cs="Arial"/>
          <w:b/>
          <w:szCs w:val="20"/>
        </w:rPr>
        <w:t>Responsibility</w:t>
      </w:r>
      <w:r w:rsidRPr="00FE7A28">
        <w:rPr>
          <w:rFonts w:ascii="Arial" w:hAnsi="Arial" w:cs="Arial"/>
          <w:szCs w:val="20"/>
        </w:rPr>
        <w:t xml:space="preserve">: I was </w:t>
      </w:r>
      <w:r w:rsidR="004B7CFD" w:rsidRPr="00FE7A28">
        <w:rPr>
          <w:rFonts w:ascii="Arial" w:hAnsi="Arial" w:cs="Arial"/>
          <w:szCs w:val="20"/>
        </w:rPr>
        <w:t xml:space="preserve">front-end </w:t>
      </w:r>
      <w:r w:rsidRPr="00FE7A28">
        <w:rPr>
          <w:rFonts w:ascii="Arial" w:hAnsi="Arial" w:cs="Arial"/>
          <w:szCs w:val="20"/>
        </w:rPr>
        <w:t xml:space="preserve">developer </w:t>
      </w:r>
      <w:r w:rsidR="00671C1B" w:rsidRPr="00FE7A28">
        <w:rPr>
          <w:rFonts w:ascii="Arial" w:hAnsi="Arial" w:cs="Arial"/>
          <w:szCs w:val="20"/>
        </w:rPr>
        <w:t xml:space="preserve">of the </w:t>
      </w:r>
      <w:r w:rsidRPr="00FE7A28">
        <w:rPr>
          <w:rFonts w:ascii="Arial" w:hAnsi="Arial" w:cs="Arial"/>
          <w:szCs w:val="20"/>
        </w:rPr>
        <w:t>co</w:t>
      </w:r>
      <w:r w:rsidR="005D5C8C" w:rsidRPr="00FE7A28">
        <w:rPr>
          <w:rFonts w:ascii="Arial" w:hAnsi="Arial" w:cs="Arial"/>
          <w:szCs w:val="20"/>
        </w:rPr>
        <w:t>mpany. I worked on various office</w:t>
      </w:r>
      <w:r w:rsidRPr="00FE7A28">
        <w:rPr>
          <w:rFonts w:ascii="Arial" w:hAnsi="Arial" w:cs="Arial"/>
          <w:szCs w:val="20"/>
        </w:rPr>
        <w:t xml:space="preserve"> project. Besides, I build a content management system for this startup.</w:t>
      </w:r>
    </w:p>
    <w:p w:rsidR="004853C4" w:rsidRPr="00EA3C43" w:rsidRDefault="004853C4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</w:p>
    <w:tbl>
      <w:tblPr>
        <w:tblStyle w:val="TableGrid"/>
        <w:tblW w:w="9469" w:type="dxa"/>
        <w:tblLook w:val="04A0" w:firstRow="1" w:lastRow="0" w:firstColumn="1" w:lastColumn="0" w:noHBand="0" w:noVBand="1"/>
      </w:tblPr>
      <w:tblGrid>
        <w:gridCol w:w="9469"/>
      </w:tblGrid>
      <w:tr w:rsidR="00F9251A" w:rsidRPr="00EA3C43" w:rsidTr="00BB143F">
        <w:trPr>
          <w:trHeight w:val="425"/>
        </w:trPr>
        <w:tc>
          <w:tcPr>
            <w:tcW w:w="9469" w:type="dxa"/>
            <w:shd w:val="clear" w:color="auto" w:fill="AEAAAA" w:themeFill="background2" w:themeFillShade="BF"/>
            <w:vAlign w:val="center"/>
          </w:tcPr>
          <w:p w:rsidR="00F9251A" w:rsidRPr="00EA3C43" w:rsidRDefault="00F9251A" w:rsidP="00BB143F">
            <w:pPr>
              <w:tabs>
                <w:tab w:val="left" w:pos="3570"/>
                <w:tab w:val="center" w:pos="4626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</w:r>
            <w:r w:rsidRPr="00EA3C43">
              <w:rPr>
                <w:rFonts w:ascii="Arial" w:hAnsi="Arial" w:cs="Arial"/>
                <w:b/>
                <w:sz w:val="24"/>
                <w:szCs w:val="24"/>
              </w:rPr>
              <w:tab/>
              <w:t>Technical Skills</w:t>
            </w:r>
          </w:p>
        </w:tc>
      </w:tr>
    </w:tbl>
    <w:p w:rsidR="004853C4" w:rsidRPr="00EA3C43" w:rsidRDefault="004853C4" w:rsidP="00B24F85">
      <w:pPr>
        <w:pStyle w:val="Heading2"/>
      </w:pPr>
    </w:p>
    <w:p w:rsidR="004853C4" w:rsidRPr="00EA3C43" w:rsidRDefault="005140D9" w:rsidP="00B24F85">
      <w:pPr>
        <w:pStyle w:val="Heading2"/>
        <w:rPr>
          <w:b/>
          <w:bCs/>
          <w:szCs w:val="20"/>
        </w:rPr>
      </w:pPr>
      <w:r w:rsidRPr="00EA3C43">
        <w:rPr>
          <w:b/>
          <w:bCs/>
          <w:szCs w:val="20"/>
        </w:rPr>
        <w:t xml:space="preserve">Skills - Expertise </w:t>
      </w:r>
    </w:p>
    <w:p w:rsidR="005140D9" w:rsidRPr="00EA3C43" w:rsidRDefault="005140D9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:rsidR="004853C4" w:rsidRPr="00EA3C43" w:rsidRDefault="007E09C1" w:rsidP="005140D9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2128" behindDoc="0" locked="0" layoutInCell="1" allowOverlap="1" wp14:anchorId="6FF7ECFD" wp14:editId="154BAAD6">
                <wp:simplePos x="0" y="0"/>
                <wp:positionH relativeFrom="column">
                  <wp:posOffset>1908454</wp:posOffset>
                </wp:positionH>
                <wp:positionV relativeFrom="paragraph">
                  <wp:posOffset>10922</wp:posOffset>
                </wp:positionV>
                <wp:extent cx="163858" cy="146549"/>
                <wp:effectExtent l="38100" t="38100" r="45720" b="44450"/>
                <wp:wrapNone/>
                <wp:docPr id="23" name="5-Point Sta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91BB62" id="5-Point Star 23" o:spid="_x0000_s1026" style="position:absolute;margin-left:150.25pt;margin-top:.85pt;width:12.9pt;height:11.55pt;z-index: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" path="m,55977r62589,l81929,r19340,55977l163858,55977,113223,90572r19341,55977l81929,111953,31294,146549,50635,90572,,55977xe" fillcolor="gray [1629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12E59036" wp14:editId="0BDA3180">
                <wp:simplePos x="0" y="0"/>
                <wp:positionH relativeFrom="column">
                  <wp:posOffset>2128315</wp:posOffset>
                </wp:positionH>
                <wp:positionV relativeFrom="paragraph">
                  <wp:posOffset>22488</wp:posOffset>
                </wp:positionV>
                <wp:extent cx="163787" cy="145950"/>
                <wp:effectExtent l="38100" t="38100" r="46355" b="45085"/>
                <wp:wrapNone/>
                <wp:docPr id="24" name="5-Point Sta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87" cy="145950"/>
                        </a:xfrm>
                        <a:prstGeom prst="star5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1B62CD" id="5-Point Star 24" o:spid="_x0000_s1026" style="position:absolute;margin-left:167.6pt;margin-top:1.75pt;width:12.9pt;height:11.5pt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87,14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" path="m,55748r62561,l81894,r19332,55748l163787,55748,113173,90202r19333,55748l81894,111495,31281,145950,50614,90202,,55748xe" fillcolor="gray [1629]" strokecolor="#7f7f7f [1612]" strokeweight="1pt">
                <v:stroke joinstyle="miter"/>
                <v:path arrowok="t" o:connecttype="custom" o:connectlocs="0,55748;62561,55748;81894,0;101226,55748;163787,55748;113173,90202;132506,145950;81894,111495;31281,145950;50614,90202;0,55748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4CA9B2B9" wp14:editId="253A3807">
                <wp:simplePos x="0" y="0"/>
                <wp:positionH relativeFrom="column">
                  <wp:posOffset>2568039</wp:posOffset>
                </wp:positionH>
                <wp:positionV relativeFrom="paragraph">
                  <wp:posOffset>22488</wp:posOffset>
                </wp:positionV>
                <wp:extent cx="163858" cy="146549"/>
                <wp:effectExtent l="38100" t="38100" r="45720" b="44450"/>
                <wp:wrapNone/>
                <wp:docPr id="25" name="5-Point Sta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5672EC" id="5-Point Star 25" o:spid="_x0000_s1026" style="position:absolute;margin-left:202.2pt;margin-top:1.75pt;width:12.9pt;height:11.55pt;z-index: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" path="m,55977r62589,l81929,r19340,55977l163858,55977,113223,90572r19341,55977l81929,111953,31294,146549,50635,90572,,55977xe" fillcolor="white [32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45842FB2" wp14:editId="7B26A09E">
                <wp:simplePos x="0" y="0"/>
                <wp:positionH relativeFrom="column">
                  <wp:posOffset>1688592</wp:posOffset>
                </wp:positionH>
                <wp:positionV relativeFrom="paragraph">
                  <wp:posOffset>10922</wp:posOffset>
                </wp:positionV>
                <wp:extent cx="163787" cy="145950"/>
                <wp:effectExtent l="38100" t="38100" r="46355" b="45085"/>
                <wp:wrapNone/>
                <wp:docPr id="26" name="5-Point Sta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87" cy="145950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EB3ED3" id="5-Point Star 26" o:spid="_x0000_s1026" style="position:absolute;margin-left:132.95pt;margin-top:.85pt;width:12.9pt;height:11.5pt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87,14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" path="m,55748r62561,l81894,r19332,55748l163787,55748,113173,90202r19333,55748l81894,111495,31281,145950,50614,90202,,55748xe" fillcolor="#7f7f7f [1612]" strokecolor="gray [1629]" strokeweight="1pt">
                <v:stroke joinstyle="miter"/>
                <v:path arrowok="t" o:connecttype="custom" o:connectlocs="0,55748;62561,55748;81894,0;101226,55748;163787,55748;113173,90202;132506,145950;81894,111495;31281,145950;50614,90202;0,55748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13ECCF41" wp14:editId="7ED79BD8">
                <wp:simplePos x="0" y="0"/>
                <wp:positionH relativeFrom="column">
                  <wp:posOffset>2348177</wp:posOffset>
                </wp:positionH>
                <wp:positionV relativeFrom="paragraph">
                  <wp:posOffset>22488</wp:posOffset>
                </wp:positionV>
                <wp:extent cx="163858" cy="146549"/>
                <wp:effectExtent l="38100" t="38100" r="45720" b="44450"/>
                <wp:wrapNone/>
                <wp:docPr id="27" name="5-Point Sta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CB2F9" id="5-Point Star 27" o:spid="_x0000_s1026" style="position:absolute;margin-left:184.9pt;margin-top:1.75pt;width:12.9pt;height:11.55pt;z-index:25163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" path="m,55977r62589,l81929,r19340,55977l163858,55977,113223,90572r19341,55977l81929,111953,31294,146549,50635,90572,,55977xe" fillcolor="#7f7f7f [16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F9251A" w:rsidRPr="00EA3C43">
        <w:rPr>
          <w:rFonts w:ascii="Arial" w:hAnsi="Arial" w:cs="Arial"/>
          <w:sz w:val="20"/>
          <w:szCs w:val="17"/>
        </w:rPr>
        <w:t>HTML5</w:t>
      </w:r>
      <w:r w:rsidR="005140D9" w:rsidRPr="00EA3C43">
        <w:rPr>
          <w:rFonts w:ascii="Arial" w:hAnsi="Arial" w:cs="Arial"/>
          <w:sz w:val="20"/>
          <w:szCs w:val="17"/>
        </w:rPr>
        <w:t xml:space="preserve"> </w:t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5140D9" w:rsidRPr="00EA3C43">
        <w:rPr>
          <w:rFonts w:ascii="Arial" w:hAnsi="Arial" w:cs="Arial"/>
          <w:sz w:val="20"/>
          <w:szCs w:val="17"/>
        </w:rPr>
        <w:t xml:space="preserve">   </w:t>
      </w:r>
    </w:p>
    <w:p w:rsidR="00F9251A" w:rsidRPr="00EA3C43" w:rsidRDefault="00A96B3B" w:rsidP="005140D9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0BFF1BF" wp14:editId="4EA9FBE3">
                <wp:simplePos x="0" y="0"/>
                <wp:positionH relativeFrom="column">
                  <wp:posOffset>2324100</wp:posOffset>
                </wp:positionH>
                <wp:positionV relativeFrom="paragraph">
                  <wp:posOffset>8255</wp:posOffset>
                </wp:positionV>
                <wp:extent cx="163830" cy="146050"/>
                <wp:effectExtent l="38100" t="38100" r="45720" b="44450"/>
                <wp:wrapNone/>
                <wp:docPr id="1" name="5-Point Sta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C6C1A" id="5-Point Star 1" o:spid="_x0000_s1026" style="position:absolute;margin-left:183pt;margin-top:.65pt;width:12.9pt;height:11.5pt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" path="m,55786r62578,l81915,r19337,55786l163830,55786,113203,90263r19338,55787l81915,111572,31289,146050,50627,90263,,55786xe" fillcolor="#7f7f7f [16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3AC8B232" wp14:editId="4068ED8C">
                <wp:simplePos x="0" y="0"/>
                <wp:positionH relativeFrom="column">
                  <wp:posOffset>1886737</wp:posOffset>
                </wp:positionH>
                <wp:positionV relativeFrom="paragraph">
                  <wp:posOffset>295275</wp:posOffset>
                </wp:positionV>
                <wp:extent cx="163858" cy="146549"/>
                <wp:effectExtent l="38100" t="38100" r="45720" b="44450"/>
                <wp:wrapNone/>
                <wp:docPr id="41" name="5-Point Sta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946E96" id="5-Point Star 41" o:spid="_x0000_s1026" style="position:absolute;margin-left:148.55pt;margin-top:23.25pt;width:12.9pt;height:11.55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" path="m,55977r62589,l81929,r19340,55977l163858,55977,113223,90572r19341,55977l81929,111953,31294,146549,50635,90572,,55977xe" fillcolor="#7f7f7f [16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46DF558" wp14:editId="5969F082">
                <wp:simplePos x="0" y="0"/>
                <wp:positionH relativeFrom="column">
                  <wp:posOffset>1666875</wp:posOffset>
                </wp:positionH>
                <wp:positionV relativeFrom="paragraph">
                  <wp:posOffset>295275</wp:posOffset>
                </wp:positionV>
                <wp:extent cx="163787" cy="145950"/>
                <wp:effectExtent l="38100" t="38100" r="46355" b="45085"/>
                <wp:wrapNone/>
                <wp:docPr id="44" name="5-Point Sta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87" cy="145950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9C17F9" id="5-Point Star 44" o:spid="_x0000_s1026" style="position:absolute;margin-left:131.25pt;margin-top:23.25pt;width:12.9pt;height:11.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87,14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" path="m,55748r62561,l81894,r19332,55748l163787,55748,113173,90202r19333,55748l81894,111495,31281,145950,50614,90202,,55748xe" fillcolor="#7f7f7f [1612]" strokecolor="#7f7f7f [1612]" strokeweight="1pt">
                <v:stroke joinstyle="miter"/>
                <v:path arrowok="t" o:connecttype="custom" o:connectlocs="0,55748;62561,55748;81894,0;101226,55748;163787,55748;113173,90202;132506,145950;81894,111495;31281,145950;50614,90202;0,55748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03C8644" wp14:editId="3CF7ACC7">
                <wp:simplePos x="0" y="0"/>
                <wp:positionH relativeFrom="column">
                  <wp:posOffset>1905787</wp:posOffset>
                </wp:positionH>
                <wp:positionV relativeFrom="paragraph">
                  <wp:posOffset>9525</wp:posOffset>
                </wp:positionV>
                <wp:extent cx="163858" cy="146549"/>
                <wp:effectExtent l="38100" t="38100" r="45720" b="44450"/>
                <wp:wrapNone/>
                <wp:docPr id="29" name="5-Point Sta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C2E729" id="5-Point Star 29" o:spid="_x0000_s1026" style="position:absolute;margin-left:150.05pt;margin-top:.75pt;width:12.9pt;height:11.55pt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" path="m,55977r62589,l81929,r19340,55977l163858,55977,113223,90572r19341,55977l81929,111953,31294,146549,50635,90572,,55977xe" fillcolor="#7f7f7f [16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04AC327A" wp14:editId="5D19202D">
                <wp:simplePos x="0" y="0"/>
                <wp:positionH relativeFrom="column">
                  <wp:posOffset>2125648</wp:posOffset>
                </wp:positionH>
                <wp:positionV relativeFrom="paragraph">
                  <wp:posOffset>21091</wp:posOffset>
                </wp:positionV>
                <wp:extent cx="163787" cy="145950"/>
                <wp:effectExtent l="38100" t="38100" r="46355" b="45085"/>
                <wp:wrapNone/>
                <wp:docPr id="30" name="5-Point Sta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87" cy="145950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D2A37B" id="5-Point Star 30" o:spid="_x0000_s1026" style="position:absolute;margin-left:167.35pt;margin-top:1.65pt;width:12.9pt;height:11.5pt;z-index:25163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87,14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" path="m,55748r62561,l81894,r19332,55748l163787,55748,113173,90202r19333,55748l81894,111495,31281,145950,50614,90202,,55748xe" fillcolor="#7f7f7f [1612]" strokecolor="#7f7f7f [1612]" strokeweight="1pt">
                <v:stroke joinstyle="miter"/>
                <v:path arrowok="t" o:connecttype="custom" o:connectlocs="0,55748;62561,55748;81894,0;101226,55748;163787,55748;113173,90202;132506,145950;81894,111495;31281,145950;50614,90202;0,55748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27F43E7C" wp14:editId="600DD03F">
                <wp:simplePos x="0" y="0"/>
                <wp:positionH relativeFrom="column">
                  <wp:posOffset>2565372</wp:posOffset>
                </wp:positionH>
                <wp:positionV relativeFrom="paragraph">
                  <wp:posOffset>21091</wp:posOffset>
                </wp:positionV>
                <wp:extent cx="163858" cy="146549"/>
                <wp:effectExtent l="38100" t="38100" r="45720" b="44450"/>
                <wp:wrapNone/>
                <wp:docPr id="31" name="5-Point Sta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4E06CD" id="5-Point Star 31" o:spid="_x0000_s1026" style="position:absolute;margin-left:202pt;margin-top:1.65pt;width:12.9pt;height:11.5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" path="m,55977r62589,l81929,r19340,55977l163858,55977,113223,90572r19341,55977l81929,111953,31294,146549,50635,90572,,55977xe" fillcolor="white [32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0CFAD961" wp14:editId="0E722593">
                <wp:simplePos x="0" y="0"/>
                <wp:positionH relativeFrom="column">
                  <wp:posOffset>1685925</wp:posOffset>
                </wp:positionH>
                <wp:positionV relativeFrom="paragraph">
                  <wp:posOffset>9525</wp:posOffset>
                </wp:positionV>
                <wp:extent cx="163787" cy="145950"/>
                <wp:effectExtent l="38100" t="38100" r="46355" b="45085"/>
                <wp:wrapNone/>
                <wp:docPr id="32" name="5-Point Sta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87" cy="145950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1F7F52" id="5-Point Star 32" o:spid="_x0000_s1026" style="position:absolute;margin-left:132.75pt;margin-top:.75pt;width:12.9pt;height:11.5pt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87,145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" path="m,55748r62561,l81894,r19332,55748l163787,55748,113173,90202r19333,55748l81894,111495,31281,145950,50614,90202,,55748xe" fillcolor="#7f7f7f [1612]" strokecolor="#7f7f7f [1612]" strokeweight="1pt">
                <v:stroke joinstyle="miter"/>
                <v:path arrowok="t" o:connecttype="custom" o:connectlocs="0,55748;62561,55748;81894,0;101226,55748;163787,55748;113173,90202;132506,145950;81894,111495;31281,145950;50614,90202;0,55748" o:connectangles="0,0,0,0,0,0,0,0,0,0,0"/>
              </v:shape>
            </w:pict>
          </mc:Fallback>
        </mc:AlternateContent>
      </w:r>
      <w:r w:rsidR="00F9251A" w:rsidRPr="00EA3C43">
        <w:rPr>
          <w:rFonts w:ascii="Arial" w:hAnsi="Arial" w:cs="Arial"/>
          <w:sz w:val="20"/>
          <w:szCs w:val="17"/>
        </w:rPr>
        <w:t>CSS3</w:t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</w:p>
    <w:p w:rsidR="005140D9" w:rsidRPr="00EA3C43" w:rsidRDefault="00CA6EA6" w:rsidP="005140D9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7DFC86E3" wp14:editId="5BCFAFF8">
                <wp:simplePos x="0" y="0"/>
                <wp:positionH relativeFrom="column">
                  <wp:posOffset>2105581</wp:posOffset>
                </wp:positionH>
                <wp:positionV relativeFrom="paragraph">
                  <wp:posOffset>6350</wp:posOffset>
                </wp:positionV>
                <wp:extent cx="163830" cy="146050"/>
                <wp:effectExtent l="38100" t="38100" r="45720" b="44450"/>
                <wp:wrapNone/>
                <wp:docPr id="35" name="5-Point Sta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AD086" id="5-Point Star 35" o:spid="_x0000_s1026" style="position:absolute;margin-left:165.8pt;margin-top:.5pt;width:12.9pt;height:11.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" path="m,55786r62578,l81915,r19337,55786l163830,55786,113203,90263r19338,55787l81915,111572,31289,146050,50627,90263,,55786xe" fillcolor="white [32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6D560038" wp14:editId="1753600E">
                <wp:simplePos x="0" y="0"/>
                <wp:positionH relativeFrom="column">
                  <wp:posOffset>2546322</wp:posOffset>
                </wp:positionH>
                <wp:positionV relativeFrom="paragraph">
                  <wp:posOffset>14741</wp:posOffset>
                </wp:positionV>
                <wp:extent cx="163858" cy="146549"/>
                <wp:effectExtent l="38100" t="38100" r="45720" b="44450"/>
                <wp:wrapNone/>
                <wp:docPr id="43" name="5-Point Sta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1AAB87" id="5-Point Star 43" o:spid="_x0000_s1026" style="position:absolute;margin-left:200.5pt;margin-top:1.15pt;width:12.9pt;height:11.55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" path="m,55977r62589,l81929,r19340,55977l163858,55977,113223,90572r19341,55977l81929,111953,31294,146549,50635,90572,,55977xe" fillcolor="white [32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7E09C1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01C4D762" wp14:editId="778773F5">
                <wp:simplePos x="0" y="0"/>
                <wp:positionH relativeFrom="column">
                  <wp:posOffset>2326460</wp:posOffset>
                </wp:positionH>
                <wp:positionV relativeFrom="paragraph">
                  <wp:posOffset>14741</wp:posOffset>
                </wp:positionV>
                <wp:extent cx="163858" cy="146549"/>
                <wp:effectExtent l="38100" t="38100" r="45720" b="44450"/>
                <wp:wrapNone/>
                <wp:docPr id="45" name="5-Point Sta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E3C1C4" id="5-Point Star 45" o:spid="_x0000_s1026" style="position:absolute;margin-left:183.2pt;margin-top:1.15pt;width:12.9pt;height:11.5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" path="m,55977r62589,l81929,r19340,55977l163858,55977,113223,90572r19341,55977l81929,111953,31294,146549,50635,90572,,55977xe" fillcolor="white [32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F9251A" w:rsidRPr="00EA3C43">
        <w:rPr>
          <w:rFonts w:ascii="Arial" w:hAnsi="Arial" w:cs="Arial"/>
          <w:sz w:val="20"/>
          <w:szCs w:val="17"/>
        </w:rPr>
        <w:t>JavaScript</w:t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FE56E3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  <w:r w:rsidR="00DA3AAF" w:rsidRPr="00EA3C43">
        <w:rPr>
          <w:rFonts w:ascii="Arial" w:hAnsi="Arial" w:cs="Arial"/>
          <w:sz w:val="20"/>
          <w:szCs w:val="17"/>
        </w:rPr>
        <w:tab/>
      </w:r>
    </w:p>
    <w:p w:rsidR="00F9251A" w:rsidRPr="00EA3C43" w:rsidRDefault="0071679E" w:rsidP="00300986">
      <w:pPr>
        <w:autoSpaceDE w:val="0"/>
        <w:autoSpaceDN w:val="0"/>
        <w:adjustRightInd w:val="0"/>
        <w:spacing w:after="0" w:line="48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5E878B56" wp14:editId="10F951F7">
                <wp:simplePos x="0" y="0"/>
                <wp:positionH relativeFrom="column">
                  <wp:posOffset>1876425</wp:posOffset>
                </wp:positionH>
                <wp:positionV relativeFrom="paragraph">
                  <wp:posOffset>299720</wp:posOffset>
                </wp:positionV>
                <wp:extent cx="163743" cy="145766"/>
                <wp:effectExtent l="38100" t="38100" r="46355" b="45085"/>
                <wp:wrapNone/>
                <wp:docPr id="9" name="5-Point Sta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43" cy="145766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B05BAA" id="5-Point Star 9" o:spid="_x0000_s1026" style="position:absolute;margin-left:147.75pt;margin-top:23.6pt;width:12.9pt;height:11.5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43,145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" path="m,55678r62545,l81872,r19326,55678l163743,55678,113143,90088r19328,55678l81872,111355,31272,145766,50600,90088,,55678xe" fillcolor="#7f7f7f [1612]" strokecolor="#7f7f7f [1612]" strokeweight="1pt">
                <v:stroke joinstyle="miter"/>
                <v:path arrowok="t" o:connecttype="custom" o:connectlocs="0,55678;62545,55678;81872,0;101198,55678;163743,55678;113143,90088;132471,145766;81872,111355;31272,145766;50600,90088;0,55678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47CA1D8A" wp14:editId="2FDC0270">
                <wp:simplePos x="0" y="0"/>
                <wp:positionH relativeFrom="column">
                  <wp:posOffset>2083435</wp:posOffset>
                </wp:positionH>
                <wp:positionV relativeFrom="paragraph">
                  <wp:posOffset>281940</wp:posOffset>
                </wp:positionV>
                <wp:extent cx="163195" cy="145415"/>
                <wp:effectExtent l="38100" t="38100" r="46355" b="45085"/>
                <wp:wrapNone/>
                <wp:docPr id="14" name="5-Point Sta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" cy="145415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52490" id="5-Point Star 14" o:spid="_x0000_s1026" style="position:absolute;margin-left:164.05pt;margin-top:22.2pt;width:12.85pt;height:11.4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195,145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" path="m,55543r62335,1l81598,r19262,55544l163195,55543,112764,89871r19263,55544l81598,111086,31168,145415,50431,89871,,55543xe" fillcolor="#7f7f7f [1612]" strokecolor="#7f7f7f [1612]" strokeweight="1pt">
                <v:stroke joinstyle="miter"/>
                <v:path arrowok="t" o:connecttype="custom" o:connectlocs="0,55543;62335,55544;81598,0;100860,55544;163195,55543;112764,89871;132027,145415;81598,111086;31168,145415;50431,89871;0,55543" o:connectangles="0,0,0,0,0,0,0,0,0,0,0"/>
              </v:shape>
            </w:pict>
          </mc:Fallback>
        </mc:AlternateContent>
      </w:r>
      <w:r w:rsidR="00300986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26564B38" wp14:editId="57907697">
                <wp:simplePos x="0" y="0"/>
                <wp:positionH relativeFrom="column">
                  <wp:posOffset>1667612</wp:posOffset>
                </wp:positionH>
                <wp:positionV relativeFrom="paragraph">
                  <wp:posOffset>277266</wp:posOffset>
                </wp:positionV>
                <wp:extent cx="163743" cy="145766"/>
                <wp:effectExtent l="38100" t="38100" r="46355" b="45085"/>
                <wp:wrapNone/>
                <wp:docPr id="13" name="5-Point Sta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743" cy="145766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940C4C" id="5-Point Star 13" o:spid="_x0000_s1026" style="position:absolute;margin-left:131.3pt;margin-top:21.85pt;width:12.9pt;height:11.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743,145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" path="m,55678r62545,l81872,r19326,55678l163743,55678,113143,90088r19328,55678l81872,111355,31272,145766,50600,90088,,55678xe" fillcolor="#7f7f7f [1612]" strokecolor="#7f7f7f [1612]" strokeweight="1pt">
                <v:stroke joinstyle="miter"/>
                <v:path arrowok="t" o:connecttype="custom" o:connectlocs="0,55678;62545,55678;81872,0;101198,55678;163743,55678;113143,90088;132471,145766;81872,111355;31272,145766;50600,90088;0,55678" o:connectangles="0,0,0,0,0,0,0,0,0,0,0"/>
              </v:shape>
            </w:pict>
          </mc:Fallback>
        </mc:AlternateContent>
      </w:r>
      <w:r w:rsidR="00300986" w:rsidRPr="00EA3C43">
        <w:rPr>
          <w:rFonts w:ascii="Arial" w:hAnsi="Arial" w:cs="Arial"/>
          <w:noProof/>
          <w:sz w:val="20"/>
          <w:szCs w:val="17"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5C225120" wp14:editId="2B8F2366">
                <wp:simplePos x="0" y="0"/>
                <wp:positionH relativeFrom="column">
                  <wp:posOffset>1667612</wp:posOffset>
                </wp:positionH>
                <wp:positionV relativeFrom="paragraph">
                  <wp:posOffset>6604</wp:posOffset>
                </wp:positionV>
                <wp:extent cx="1041682" cy="153864"/>
                <wp:effectExtent l="38100" t="38100" r="44450" b="368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1682" cy="153864"/>
                          <a:chOff x="0" y="0"/>
                          <a:chExt cx="1041682" cy="153864"/>
                        </a:xfrm>
                      </wpg:grpSpPr>
                      <wps:wsp>
                        <wps:cNvPr id="47" name="5-Point Star 47"/>
                        <wps:cNvSpPr/>
                        <wps:spPr>
                          <a:xfrm>
                            <a:off x="219456" y="0"/>
                            <a:ext cx="163858" cy="146549"/>
                          </a:xfrm>
                          <a:prstGeom prst="star5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5-Point Star 48"/>
                        <wps:cNvSpPr/>
                        <wps:spPr>
                          <a:xfrm>
                            <a:off x="438912" y="7315"/>
                            <a:ext cx="163787" cy="145950"/>
                          </a:xfrm>
                          <a:prstGeom prst="star5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5-Point Star 49"/>
                        <wps:cNvSpPr/>
                        <wps:spPr>
                          <a:xfrm>
                            <a:off x="877824" y="7315"/>
                            <a:ext cx="163858" cy="146549"/>
                          </a:xfrm>
                          <a:prstGeom prst="star5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5-Point Star 50"/>
                        <wps:cNvSpPr/>
                        <wps:spPr>
                          <a:xfrm>
                            <a:off x="0" y="0"/>
                            <a:ext cx="163787" cy="145950"/>
                          </a:xfrm>
                          <a:prstGeom prst="star5">
                            <a:avLst/>
                          </a:prstGeom>
                          <a:solidFill>
                            <a:schemeClr val="bg1">
                              <a:lumMod val="50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5-Point Star 51"/>
                        <wps:cNvSpPr/>
                        <wps:spPr>
                          <a:xfrm>
                            <a:off x="658368" y="7315"/>
                            <a:ext cx="163858" cy="146549"/>
                          </a:xfrm>
                          <a:prstGeom prst="star5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7B00A8" id="Group 8" o:spid="_x0000_s1026" style="position:absolute;margin-left:131.3pt;margin-top:.5pt;width:82pt;height:12.1pt;z-index:251652608" coordsize="10416,15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">
                <v:shape id="5-Point Star 47" o:spid="_x0000_s1027" style="position:absolute;left:2194;width:1639;height:1465;visibility:visible;mso-wrap-style:square;v-text-anchor:middle" coordsize="163858,146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" path="m,55977r62589,l81929,r19340,55977l163858,55977,113223,90572r19341,55977l81929,111953,31294,146549,50635,90572,,55977xe" fillcolor="#7f7f7f [1612]" strokecolor="#7f7f7f [1612]" strokeweight="1pt">
                  <v:stroke joinstyle="miter"/>
                  <v:path arrowok="t" o:connecttype="custom" o:connectlocs="0,55977;62589,55977;81929,0;101269,55977;163858,55977;113223,90572;132564,146549;81929,111953;31294,146549;50635,90572;0,55977" o:connectangles="0,0,0,0,0,0,0,0,0,0,0"/>
                </v:shape>
                <v:shape id="5-Point Star 48" o:spid="_x0000_s1028" style="position:absolute;left:4389;top:73;width:1637;height:1459;visibility:visible;mso-wrap-style:square;v-text-anchor:middle" coordsize="163787,145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" path="m,55748r62561,l81894,r19332,55748l163787,55748,113173,90202r19333,55748l81894,111495,31281,145950,50614,90202,,55748xe" fillcolor="white [3212]" strokecolor="#7f7f7f [1612]" strokeweight="1pt">
                  <v:stroke joinstyle="miter"/>
                  <v:path arrowok="t" o:connecttype="custom" o:connectlocs="0,55748;62561,55748;81894,0;101226,55748;163787,55748;113173,90202;132506,145950;81894,111495;31281,145950;50614,90202;0,55748" o:connectangles="0,0,0,0,0,0,0,0,0,0,0"/>
                </v:shape>
                <v:shape id="5-Point Star 49" o:spid="_x0000_s1029" style="position:absolute;left:8778;top:73;width:1638;height:1465;visibility:visible;mso-wrap-style:square;v-text-anchor:middle" coordsize="163858,146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" path="m,55977r62589,l81929,r19340,55977l163858,55977,113223,90572r19341,55977l81929,111953,31294,146549,50635,90572,,55977xe" fillcolor="white [3212]" strokecolor="#7f7f7f [1612]" strokeweight="1pt">
                  <v:stroke joinstyle="miter"/>
                  <v:path arrowok="t" o:connecttype="custom" o:connectlocs="0,55977;62589,55977;81929,0;101269,55977;163858,55977;113223,90572;132564,146549;81929,111953;31294,146549;50635,90572;0,55977" o:connectangles="0,0,0,0,0,0,0,0,0,0,0"/>
                </v:shape>
                <v:shape id="5-Point Star 50" o:spid="_x0000_s1030" style="position:absolute;width:1637;height:1459;visibility:visible;mso-wrap-style:square;v-text-anchor:middle" coordsize="163787,145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" path="m,55748r62561,l81894,r19332,55748l163787,55748,113173,90202r19333,55748l81894,111495,31281,145950,50614,90202,,55748xe" fillcolor="#7f7f7f [1612]" strokecolor="#7f7f7f [1612]" strokeweight="1pt">
                  <v:stroke joinstyle="miter"/>
                  <v:path arrowok="t" o:connecttype="custom" o:connectlocs="0,55748;62561,55748;81894,0;101226,55748;163787,55748;113173,90202;132506,145950;81894,111495;31281,145950;50614,90202;0,55748" o:connectangles="0,0,0,0,0,0,0,0,0,0,0"/>
                </v:shape>
                <v:shape id="5-Point Star 51" o:spid="_x0000_s1031" style="position:absolute;left:6583;top:73;width:1639;height:1465;visibility:visible;mso-wrap-style:square;v-text-anchor:middle" coordsize="163858,146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" path="m,55977r62589,l81929,r19340,55977l163858,55977,113223,90572r19341,55977l81929,111953,31294,146549,50635,90572,,55977xe" fillcolor="white [3212]" strokecolor="#7f7f7f [1612]" strokeweight="1pt">
                  <v:stroke joinstyle="miter"/>
                  <v:path arrowok="t" o:connecttype="custom" o:connectlocs="0,55977;62589,55977;81929,0;101269,55977;163858,55977;113223,90572;132564,146549;81929,111953;31294,146549;50635,90572;0,55977" o:connectangles="0,0,0,0,0,0,0,0,0,0,0"/>
                </v:shape>
              </v:group>
            </w:pict>
          </mc:Fallback>
        </mc:AlternateContent>
      </w:r>
      <w:r w:rsidR="00F9251A" w:rsidRPr="00EA3C43">
        <w:rPr>
          <w:rFonts w:ascii="Arial" w:hAnsi="Arial" w:cs="Arial"/>
          <w:sz w:val="20"/>
          <w:szCs w:val="17"/>
        </w:rPr>
        <w:t>jQuery</w:t>
      </w:r>
      <w:r w:rsidR="00D61DDD" w:rsidRPr="00EA3C43">
        <w:rPr>
          <w:rFonts w:ascii="Arial" w:hAnsi="Arial" w:cs="Arial"/>
          <w:sz w:val="20"/>
          <w:szCs w:val="17"/>
        </w:rPr>
        <w:tab/>
      </w:r>
      <w:r w:rsidR="00D61DDD" w:rsidRPr="00EA3C43">
        <w:rPr>
          <w:rFonts w:ascii="Arial" w:hAnsi="Arial" w:cs="Arial"/>
          <w:sz w:val="20"/>
          <w:szCs w:val="17"/>
        </w:rPr>
        <w:tab/>
      </w:r>
      <w:r w:rsidR="00D61DDD" w:rsidRPr="00EA3C43">
        <w:rPr>
          <w:rFonts w:ascii="Arial" w:hAnsi="Arial" w:cs="Arial"/>
          <w:sz w:val="20"/>
          <w:szCs w:val="17"/>
        </w:rPr>
        <w:tab/>
      </w:r>
      <w:r w:rsidR="00D61DDD" w:rsidRPr="00EA3C43">
        <w:rPr>
          <w:rFonts w:ascii="Arial" w:hAnsi="Arial" w:cs="Arial"/>
          <w:sz w:val="20"/>
          <w:szCs w:val="17"/>
        </w:rPr>
        <w:tab/>
      </w:r>
      <w:r w:rsidR="00D61DDD" w:rsidRPr="00EA3C43">
        <w:rPr>
          <w:rFonts w:ascii="Arial" w:hAnsi="Arial" w:cs="Arial"/>
          <w:sz w:val="20"/>
          <w:szCs w:val="17"/>
        </w:rPr>
        <w:tab/>
      </w:r>
      <w:r w:rsidR="00D61DDD" w:rsidRPr="00EA3C43">
        <w:rPr>
          <w:rFonts w:ascii="Arial" w:hAnsi="Arial" w:cs="Arial"/>
          <w:sz w:val="20"/>
          <w:szCs w:val="17"/>
        </w:rPr>
        <w:tab/>
      </w:r>
    </w:p>
    <w:p w:rsidR="00526E7A" w:rsidRDefault="00A776FB" w:rsidP="00526E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BD95DC0" wp14:editId="4CEE643E">
                <wp:simplePos x="0" y="0"/>
                <wp:positionH relativeFrom="column">
                  <wp:posOffset>2314575</wp:posOffset>
                </wp:positionH>
                <wp:positionV relativeFrom="paragraph">
                  <wp:posOffset>12700</wp:posOffset>
                </wp:positionV>
                <wp:extent cx="163858" cy="146549"/>
                <wp:effectExtent l="38100" t="38100" r="45720" b="44450"/>
                <wp:wrapNone/>
                <wp:docPr id="2" name="5-Point Sta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33D8F8" id="5-Point Star 2" o:spid="_x0000_s1026" style="position:absolute;margin-left:182.25pt;margin-top:1pt;width:12.9pt;height:11.55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" path="m,55977r62589,l81929,r19340,55977l163858,55977,113223,90572r19341,55977l81929,111953,31294,146549,50635,90572,,55977xe" fillcolor="#7f7f7f [16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526E7A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53A76DB3" wp14:editId="59283B86">
                <wp:simplePos x="0" y="0"/>
                <wp:positionH relativeFrom="column">
                  <wp:posOffset>2562225</wp:posOffset>
                </wp:positionH>
                <wp:positionV relativeFrom="paragraph">
                  <wp:posOffset>8255</wp:posOffset>
                </wp:positionV>
                <wp:extent cx="163858" cy="146549"/>
                <wp:effectExtent l="38100" t="38100" r="45720" b="44450"/>
                <wp:wrapNone/>
                <wp:docPr id="28" name="5-Point Sta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58" cy="146549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A6DF0" id="5-Point Star 28" o:spid="_x0000_s1026" style="position:absolute;margin-left:201.75pt;margin-top:.65pt;width:12.9pt;height:11.5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58,1465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" path="m,55977r62589,l81929,r19340,55977l163858,55977,113223,90572r19341,55977l81929,111953,31294,146549,50635,90572,,55977xe" fillcolor="white [3212]" strokecolor="#7f7f7f [1612]" strokeweight="1pt">
                <v:stroke joinstyle="miter"/>
                <v:path arrowok="t" o:connecttype="custom" o:connectlocs="0,55977;62589,55977;81929,0;101269,55977;163858,55977;113223,90572;132564,146549;81929,111953;31294,146549;50635,90572;0,55977" o:connectangles="0,0,0,0,0,0,0,0,0,0,0"/>
              </v:shape>
            </w:pict>
          </mc:Fallback>
        </mc:AlternateContent>
      </w:r>
      <w:r w:rsidR="00526E7A" w:rsidRPr="00EA3C43">
        <w:rPr>
          <w:rFonts w:ascii="Arial" w:hAnsi="Arial" w:cs="Arial"/>
          <w:sz w:val="20"/>
          <w:szCs w:val="17"/>
        </w:rPr>
        <w:t xml:space="preserve">Bootstrap </w:t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</w:p>
    <w:p w:rsidR="00526E7A" w:rsidRDefault="0071679E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02FFF9C" wp14:editId="0C6DE7B4">
                <wp:simplePos x="0" y="0"/>
                <wp:positionH relativeFrom="column">
                  <wp:posOffset>2590800</wp:posOffset>
                </wp:positionH>
                <wp:positionV relativeFrom="paragraph">
                  <wp:posOffset>143510</wp:posOffset>
                </wp:positionV>
                <wp:extent cx="163830" cy="146050"/>
                <wp:effectExtent l="38100" t="38100" r="45720" b="44450"/>
                <wp:wrapNone/>
                <wp:docPr id="40" name="5-Point Sta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1B79A" id="5-Point Star 40" o:spid="_x0000_s1026" style="position:absolute;margin-left:204pt;margin-top:11.3pt;width:12.9pt;height:11.5pt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" path="m,55786r62578,l81915,r19337,55786l163830,55786,113203,90263r19338,55787l81915,111572,31289,146050,50627,90263,,55786xe" fillcolor="white [32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6F5EAAAC" wp14:editId="1DC670DD">
                <wp:simplePos x="0" y="0"/>
                <wp:positionH relativeFrom="column">
                  <wp:posOffset>2328545</wp:posOffset>
                </wp:positionH>
                <wp:positionV relativeFrom="paragraph">
                  <wp:posOffset>147955</wp:posOffset>
                </wp:positionV>
                <wp:extent cx="163830" cy="146050"/>
                <wp:effectExtent l="38100" t="38100" r="45720" b="44450"/>
                <wp:wrapNone/>
                <wp:docPr id="36" name="5-Point Sta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E5720" id="5-Point Star 36" o:spid="_x0000_s1026" style="position:absolute;margin-left:183.35pt;margin-top:11.65pt;width:12.9pt;height:11.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" path="m,55786r62578,l81915,r19337,55786l163830,55786,113203,90263r19338,55787l81915,111572,31289,146050,50627,90263,,55786xe" fillcolor="white [32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60E482CF" wp14:editId="397B25B4">
                <wp:simplePos x="0" y="0"/>
                <wp:positionH relativeFrom="column">
                  <wp:posOffset>2105025</wp:posOffset>
                </wp:positionH>
                <wp:positionV relativeFrom="paragraph">
                  <wp:posOffset>144780</wp:posOffset>
                </wp:positionV>
                <wp:extent cx="163830" cy="146050"/>
                <wp:effectExtent l="38100" t="38100" r="45720" b="44450"/>
                <wp:wrapNone/>
                <wp:docPr id="38" name="5-Point Sta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67FF7" id="5-Point Star 38" o:spid="_x0000_s1026" style="position:absolute;margin-left:165.75pt;margin-top:11.4pt;width:12.9pt;height:11.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" path="m,55786r62578,l81915,r19337,55786l163830,55786,113203,90263r19338,55787l81915,111572,31289,146050,50627,90263,,55786xe" fillcolor="white [32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44623073" wp14:editId="05E97F40">
                <wp:simplePos x="0" y="0"/>
                <wp:positionH relativeFrom="column">
                  <wp:posOffset>1884680</wp:posOffset>
                </wp:positionH>
                <wp:positionV relativeFrom="paragraph">
                  <wp:posOffset>146050</wp:posOffset>
                </wp:positionV>
                <wp:extent cx="163195" cy="145415"/>
                <wp:effectExtent l="38100" t="38100" r="46355" b="45085"/>
                <wp:wrapNone/>
                <wp:docPr id="39" name="5-Point Sta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" cy="145415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80079" id="5-Point Star 39" o:spid="_x0000_s1026" style="position:absolute;margin-left:148.4pt;margin-top:11.5pt;width:12.85pt;height:11.45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195,145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" path="m,55543r62335,1l81598,r19262,55544l163195,55543,112764,89871r19263,55544l81598,111086,31168,145415,50431,89871,,55543xe" fillcolor="#7f7f7f [1612]" strokecolor="#7f7f7f [1612]" strokeweight="1pt">
                <v:stroke joinstyle="miter"/>
                <v:path arrowok="t" o:connecttype="custom" o:connectlocs="0,55543;62335,55544;81598,0;100860,55544;163195,55543;112764,89871;132027,145415;81598,111086;31168,145415;50431,89871;0,55543" o:connectangles="0,0,0,0,0,0,0,0,0,0,0"/>
              </v:shape>
            </w:pict>
          </mc:Fallback>
        </mc:AlternateContent>
      </w:r>
      <w:r w:rsidR="00526E7A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69C37B10" wp14:editId="0B54F33A">
                <wp:simplePos x="0" y="0"/>
                <wp:positionH relativeFrom="column">
                  <wp:posOffset>1664335</wp:posOffset>
                </wp:positionH>
                <wp:positionV relativeFrom="paragraph">
                  <wp:posOffset>120015</wp:posOffset>
                </wp:positionV>
                <wp:extent cx="163195" cy="145415"/>
                <wp:effectExtent l="38100" t="38100" r="46355" b="45085"/>
                <wp:wrapNone/>
                <wp:docPr id="37" name="5-Point Sta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" cy="145415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4D9CB" id="5-Point Star 37" o:spid="_x0000_s1026" style="position:absolute;margin-left:131.05pt;margin-top:9.45pt;width:12.85pt;height:11.4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195,145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" path="m,55543r62335,1l81598,r19262,55544l163195,55543,112764,89871r19263,55544l81598,111086,31168,145415,50431,89871,,55543xe" fillcolor="#7f7f7f [1612]" strokecolor="#7f7f7f [1612]" strokeweight="1pt">
                <v:stroke joinstyle="miter"/>
                <v:path arrowok="t" o:connecttype="custom" o:connectlocs="0,55543;62335,55544;81598,0;100860,55544;163195,55543;112764,89871;132027,145415;81598,111086;31168,145415;50431,89871;0,55543" o:connectangles="0,0,0,0,0,0,0,0,0,0,0"/>
              </v:shape>
            </w:pict>
          </mc:Fallback>
        </mc:AlternateContent>
      </w:r>
    </w:p>
    <w:p w:rsidR="00526E7A" w:rsidRDefault="0071679E" w:rsidP="00526E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  <w:r>
        <w:rPr>
          <w:rFonts w:ascii="Arial" w:hAnsi="Arial" w:cs="Arial"/>
          <w:noProof/>
          <w:sz w:val="20"/>
          <w:szCs w:val="17"/>
        </w:rPr>
        <w:t>Java</w:t>
      </w:r>
      <w:r w:rsidR="00526E7A" w:rsidRPr="00EA3C43">
        <w:rPr>
          <w:rFonts w:ascii="Arial" w:hAnsi="Arial" w:cs="Arial"/>
          <w:sz w:val="20"/>
          <w:szCs w:val="17"/>
        </w:rPr>
        <w:t xml:space="preserve"> </w:t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</w:p>
    <w:p w:rsidR="0071679E" w:rsidRDefault="0071679E" w:rsidP="00526E7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37CE48C1" wp14:editId="7FC9D4FF">
                <wp:simplePos x="0" y="0"/>
                <wp:positionH relativeFrom="column">
                  <wp:posOffset>1895475</wp:posOffset>
                </wp:positionH>
                <wp:positionV relativeFrom="paragraph">
                  <wp:posOffset>146685</wp:posOffset>
                </wp:positionV>
                <wp:extent cx="163195" cy="145415"/>
                <wp:effectExtent l="38100" t="38100" r="46355" b="45085"/>
                <wp:wrapNone/>
                <wp:docPr id="54" name="5-Point Sta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" cy="145415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6F1C2" id="5-Point Star 54" o:spid="_x0000_s1026" style="position:absolute;margin-left:149.25pt;margin-top:11.55pt;width:12.85pt;height:11.45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195,145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" path="m,55543r62335,1l81598,r19262,55544l163195,55543,112764,89871r19263,55544l81598,111086,31168,145415,50431,89871,,55543xe" fillcolor="#7f7f7f [1612]" strokecolor="#7f7f7f [1612]" strokeweight="1pt">
                <v:stroke joinstyle="miter"/>
                <v:path arrowok="t" o:connecttype="custom" o:connectlocs="0,55543;62335,55544;81598,0;100860,55544;163195,55543;112764,89871;132027,145415;81598,111086;31168,145415;50431,89871;0,55543" o:connectangles="0,0,0,0,0,0,0,0,0,0,0"/>
              </v:shape>
            </w:pict>
          </mc:Fallback>
        </mc:AlternateContent>
      </w:r>
    </w:p>
    <w:p w:rsidR="0071679E" w:rsidRDefault="003D1A4A" w:rsidP="007167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  <w:r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1EFD0805" wp14:editId="6C295E70">
                <wp:simplePos x="0" y="0"/>
                <wp:positionH relativeFrom="column">
                  <wp:posOffset>2114550</wp:posOffset>
                </wp:positionH>
                <wp:positionV relativeFrom="paragraph">
                  <wp:posOffset>8890</wp:posOffset>
                </wp:positionV>
                <wp:extent cx="163830" cy="146050"/>
                <wp:effectExtent l="38100" t="38100" r="45720" b="44450"/>
                <wp:wrapNone/>
                <wp:docPr id="56" name="5-Point Sta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AE8894" id="5-Point Star 56" o:spid="_x0000_s1026" style="position:absolute;margin-left:166.5pt;margin-top:.7pt;width:12.9pt;height:11.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" path="m,55786r62578,l81915,r19337,55786l163830,55786,113203,90263r19338,55787l81915,111572,31289,146050,50627,90263,,55786xe" fillcolor="white [32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="0071679E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4CFCBAFD" wp14:editId="169E53F4">
                <wp:simplePos x="0" y="0"/>
                <wp:positionH relativeFrom="column">
                  <wp:posOffset>2562225</wp:posOffset>
                </wp:positionH>
                <wp:positionV relativeFrom="paragraph">
                  <wp:posOffset>6985</wp:posOffset>
                </wp:positionV>
                <wp:extent cx="163830" cy="146050"/>
                <wp:effectExtent l="38100" t="38100" r="45720" b="44450"/>
                <wp:wrapNone/>
                <wp:docPr id="46" name="5-Point Sta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D1A4A" w:rsidRDefault="003D1A4A" w:rsidP="003D1A4A">
                            <w:pPr>
                              <w:jc w:val="center"/>
                            </w:pPr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CBAFD" id="5-Point Star 46" o:spid="_x0000_s1026" style="position:absolute;margin-left:201.75pt;margin-top:.55pt;width:12.9pt;height:11.5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" adj="-11796480,,5400" path="m,55786r62578,l81915,r19337,55786l163830,55786,113203,90263r19338,55787l81915,111572,31289,146050,50627,90263,,55786xe" fillcolor="white [3212]" strokecolor="#7f7f7f [1612]" strokeweight="1pt">
                <v:stroke joinstyle="miter"/>
                <v:formulas/>
                <v:path arrowok="t" o:connecttype="custom" o:connectlocs="0,55786;62578,55786;81915,0;101252,55786;163830,55786;113203,90263;132541,146050;81915,111572;31289,146050;50627,90263;0,55786" o:connectangles="0,0,0,0,0,0,0,0,0,0,0" textboxrect="0,0,163830,146050"/>
                <v:textbox>
                  <w:txbxContent>
                    <w:p w:rsidR="003D1A4A" w:rsidRDefault="003D1A4A" w:rsidP="003D1A4A">
                      <w:pPr>
                        <w:jc w:val="center"/>
                      </w:pPr>
                      <w: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71679E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53077B86" wp14:editId="611AB33F">
                <wp:simplePos x="0" y="0"/>
                <wp:positionH relativeFrom="column">
                  <wp:posOffset>1666875</wp:posOffset>
                </wp:positionH>
                <wp:positionV relativeFrom="paragraph">
                  <wp:posOffset>19685</wp:posOffset>
                </wp:positionV>
                <wp:extent cx="163195" cy="145415"/>
                <wp:effectExtent l="38100" t="38100" r="46355" b="45085"/>
                <wp:wrapNone/>
                <wp:docPr id="53" name="5-Point Sta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" cy="145415"/>
                        </a:xfrm>
                        <a:prstGeom prst="star5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69F8C" id="5-Point Star 53" o:spid="_x0000_s1026" style="position:absolute;margin-left:131.25pt;margin-top:1.55pt;width:12.85pt;height:11.4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195,145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" path="m,55543r62335,1l81598,r19262,55544l163195,55543,112764,89871r19263,55544l81598,111086,31168,145415,50431,89871,,55543xe" fillcolor="#7f7f7f [1612]" strokecolor="#7f7f7f [1612]" strokeweight="1pt">
                <v:stroke joinstyle="miter"/>
                <v:path arrowok="t" o:connecttype="custom" o:connectlocs="0,55543;62335,55544;81598,0;100860,55544;163195,55543;112764,89871;132027,145415;81598,111086;31168,145415;50431,89871;0,55543" o:connectangles="0,0,0,0,0,0,0,0,0,0,0"/>
              </v:shape>
            </w:pict>
          </mc:Fallback>
        </mc:AlternateContent>
      </w:r>
      <w:r w:rsidR="0071679E">
        <w:rPr>
          <w:rFonts w:ascii="Arial" w:hAnsi="Arial" w:cs="Arial"/>
          <w:sz w:val="20"/>
          <w:szCs w:val="17"/>
        </w:rPr>
        <w:t xml:space="preserve">C#                                             </w:t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526E7A" w:rsidRPr="00EA3C43">
        <w:rPr>
          <w:rFonts w:ascii="Arial" w:hAnsi="Arial" w:cs="Arial"/>
          <w:sz w:val="20"/>
          <w:szCs w:val="17"/>
        </w:rPr>
        <w:tab/>
      </w:r>
      <w:r w:rsidR="0071679E" w:rsidRPr="00EA3C43">
        <w:rPr>
          <w:rFonts w:ascii="Arial" w:hAnsi="Arial" w:cs="Arial"/>
          <w:noProof/>
          <w:sz w:val="20"/>
          <w:szCs w:val="17"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585B637C" wp14:editId="45045F98">
                <wp:simplePos x="0" y="0"/>
                <wp:positionH relativeFrom="column">
                  <wp:posOffset>2328545</wp:posOffset>
                </wp:positionH>
                <wp:positionV relativeFrom="paragraph">
                  <wp:posOffset>11430</wp:posOffset>
                </wp:positionV>
                <wp:extent cx="163830" cy="146050"/>
                <wp:effectExtent l="38100" t="38100" r="45720" b="44450"/>
                <wp:wrapNone/>
                <wp:docPr id="52" name="5-Point Sta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30" cy="146050"/>
                        </a:xfrm>
                        <a:prstGeom prst="star5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4A8E4" id="5-Point Star 52" o:spid="_x0000_s1026" style="position:absolute;margin-left:183.35pt;margin-top:.9pt;width:12.9pt;height:11.5pt;z-index:25170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3830,146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" path="m,55786r62578,l81915,r19337,55786l163830,55786,113203,90263r19338,55787l81915,111572,31289,146050,50627,90263,,55786xe" fillcolor="white [3212]" strokecolor="#7f7f7f [1612]" strokeweight="1pt">
                <v:stroke joinstyle="miter"/>
                <v:path arrowok="t" o:connecttype="custom" o:connectlocs="0,55786;62578,55786;81915,0;101252,55786;163830,55786;113203,90263;132541,146050;81915,111572;31289,146050;50627,90263;0,55786" o:connectangles="0,0,0,0,0,0,0,0,0,0,0"/>
              </v:shape>
            </w:pict>
          </mc:Fallback>
        </mc:AlternateContent>
      </w:r>
      <w:r w:rsidR="0071679E" w:rsidRPr="00EA3C43">
        <w:rPr>
          <w:rFonts w:ascii="Arial" w:hAnsi="Arial" w:cs="Arial"/>
          <w:sz w:val="20"/>
          <w:szCs w:val="17"/>
        </w:rPr>
        <w:tab/>
      </w:r>
      <w:r w:rsidR="0071679E" w:rsidRPr="00EA3C43">
        <w:rPr>
          <w:rFonts w:ascii="Arial" w:hAnsi="Arial" w:cs="Arial"/>
          <w:sz w:val="20"/>
          <w:szCs w:val="17"/>
        </w:rPr>
        <w:tab/>
      </w:r>
      <w:r w:rsidR="0071679E" w:rsidRPr="00EA3C43">
        <w:rPr>
          <w:rFonts w:ascii="Arial" w:hAnsi="Arial" w:cs="Arial"/>
          <w:sz w:val="20"/>
          <w:szCs w:val="17"/>
        </w:rPr>
        <w:tab/>
      </w:r>
      <w:r w:rsidR="0071679E" w:rsidRPr="00EA3C43">
        <w:rPr>
          <w:rFonts w:ascii="Arial" w:hAnsi="Arial" w:cs="Arial"/>
          <w:sz w:val="20"/>
          <w:szCs w:val="17"/>
        </w:rPr>
        <w:tab/>
      </w:r>
    </w:p>
    <w:p w:rsidR="00F9251A" w:rsidRPr="00EA3C43" w:rsidRDefault="00F9251A" w:rsidP="00F901B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17"/>
        </w:rPr>
      </w:pPr>
    </w:p>
    <w:p w:rsidR="001056AD" w:rsidRDefault="006F21DF" w:rsidP="006F21DF">
      <w:pPr>
        <w:pStyle w:val="Heading1"/>
      </w:pPr>
      <w:r>
        <w:t>References:</w:t>
      </w:r>
    </w:p>
    <w:p w:rsidR="006F21DF" w:rsidRDefault="006F21DF" w:rsidP="006F21DF">
      <w:r>
        <w:t xml:space="preserve">Dhurba Sen: </w:t>
      </w:r>
      <w:hyperlink r:id="rId6" w:history="1">
        <w:r w:rsidRPr="00A21649">
          <w:rPr>
            <w:rStyle w:val="Hyperlink"/>
          </w:rPr>
          <w:t>dhurba.sen@islingtoncollege.edu.np</w:t>
        </w:r>
      </w:hyperlink>
    </w:p>
    <w:p w:rsidR="006F21DF" w:rsidRPr="006F21DF" w:rsidRDefault="006F21DF" w:rsidP="006F21DF">
      <w:r>
        <w:t xml:space="preserve">Sanjiv Udash: </w:t>
      </w:r>
      <w:hyperlink r:id="rId7" w:history="1">
        <w:r w:rsidRPr="00A21649">
          <w:rPr>
            <w:rStyle w:val="Hyperlink"/>
          </w:rPr>
          <w:t>sanjiv.udash@islingtoncollege.com</w:t>
        </w:r>
      </w:hyperlink>
      <w:r>
        <w:t xml:space="preserve"> </w:t>
      </w:r>
    </w:p>
    <w:sectPr w:rsidR="006F21DF" w:rsidRPr="006F21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8016E"/>
    <w:multiLevelType w:val="hybridMultilevel"/>
    <w:tmpl w:val="F37C8F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B11EB"/>
    <w:multiLevelType w:val="hybridMultilevel"/>
    <w:tmpl w:val="128AB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B3F52"/>
    <w:multiLevelType w:val="hybridMultilevel"/>
    <w:tmpl w:val="D6D66C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zQ3NDO2NDKzNDRS0lEKTi0uzszPAymwqAUArxn89iwAAAA="/>
  </w:docVars>
  <w:rsids>
    <w:rsidRoot w:val="00462B57"/>
    <w:rsid w:val="00035363"/>
    <w:rsid w:val="00036C96"/>
    <w:rsid w:val="00043D83"/>
    <w:rsid w:val="00072255"/>
    <w:rsid w:val="000927E2"/>
    <w:rsid w:val="000B5B67"/>
    <w:rsid w:val="000B5E34"/>
    <w:rsid w:val="0010025B"/>
    <w:rsid w:val="001056AD"/>
    <w:rsid w:val="001157EC"/>
    <w:rsid w:val="001236A6"/>
    <w:rsid w:val="00130CA9"/>
    <w:rsid w:val="00137AC9"/>
    <w:rsid w:val="0015037C"/>
    <w:rsid w:val="00171662"/>
    <w:rsid w:val="0018336C"/>
    <w:rsid w:val="00184BDF"/>
    <w:rsid w:val="001B00AE"/>
    <w:rsid w:val="001D1F23"/>
    <w:rsid w:val="001E0CAA"/>
    <w:rsid w:val="002074FF"/>
    <w:rsid w:val="00213B58"/>
    <w:rsid w:val="00245709"/>
    <w:rsid w:val="002567BC"/>
    <w:rsid w:val="002A0877"/>
    <w:rsid w:val="002B408E"/>
    <w:rsid w:val="002E63C7"/>
    <w:rsid w:val="002F299C"/>
    <w:rsid w:val="00300986"/>
    <w:rsid w:val="003232C6"/>
    <w:rsid w:val="0033488A"/>
    <w:rsid w:val="00375320"/>
    <w:rsid w:val="003A742C"/>
    <w:rsid w:val="003D1A4A"/>
    <w:rsid w:val="003D1DA6"/>
    <w:rsid w:val="003F0B83"/>
    <w:rsid w:val="003F1122"/>
    <w:rsid w:val="003F2A60"/>
    <w:rsid w:val="00431DFD"/>
    <w:rsid w:val="00441D90"/>
    <w:rsid w:val="00444B44"/>
    <w:rsid w:val="00445E92"/>
    <w:rsid w:val="00462B57"/>
    <w:rsid w:val="004651A9"/>
    <w:rsid w:val="004853C4"/>
    <w:rsid w:val="00497BE6"/>
    <w:rsid w:val="004B7CFD"/>
    <w:rsid w:val="004C37DA"/>
    <w:rsid w:val="004C3846"/>
    <w:rsid w:val="004F7AAC"/>
    <w:rsid w:val="00510FBF"/>
    <w:rsid w:val="005140D9"/>
    <w:rsid w:val="0052375D"/>
    <w:rsid w:val="00526E7A"/>
    <w:rsid w:val="00570209"/>
    <w:rsid w:val="00584485"/>
    <w:rsid w:val="0059223C"/>
    <w:rsid w:val="005D42BD"/>
    <w:rsid w:val="005D5637"/>
    <w:rsid w:val="005D5C8C"/>
    <w:rsid w:val="005F2883"/>
    <w:rsid w:val="0066668B"/>
    <w:rsid w:val="00671C1B"/>
    <w:rsid w:val="00674507"/>
    <w:rsid w:val="006A2DAA"/>
    <w:rsid w:val="006C2A4D"/>
    <w:rsid w:val="006C5054"/>
    <w:rsid w:val="006F21DF"/>
    <w:rsid w:val="0071679E"/>
    <w:rsid w:val="00734C26"/>
    <w:rsid w:val="0073584B"/>
    <w:rsid w:val="007707FF"/>
    <w:rsid w:val="007A5901"/>
    <w:rsid w:val="007B159C"/>
    <w:rsid w:val="007C1C4C"/>
    <w:rsid w:val="007D10EE"/>
    <w:rsid w:val="007E09C1"/>
    <w:rsid w:val="0080676A"/>
    <w:rsid w:val="00813794"/>
    <w:rsid w:val="00852CB1"/>
    <w:rsid w:val="00875CB1"/>
    <w:rsid w:val="00891587"/>
    <w:rsid w:val="008A476D"/>
    <w:rsid w:val="008A7F9F"/>
    <w:rsid w:val="008E68A3"/>
    <w:rsid w:val="00915451"/>
    <w:rsid w:val="009169D2"/>
    <w:rsid w:val="0091730D"/>
    <w:rsid w:val="009375DB"/>
    <w:rsid w:val="00937ABB"/>
    <w:rsid w:val="00964ABD"/>
    <w:rsid w:val="0097276D"/>
    <w:rsid w:val="00975CD6"/>
    <w:rsid w:val="009B56E3"/>
    <w:rsid w:val="009C0BA5"/>
    <w:rsid w:val="009C53F4"/>
    <w:rsid w:val="009E57E2"/>
    <w:rsid w:val="00A22F7D"/>
    <w:rsid w:val="00A26B24"/>
    <w:rsid w:val="00A4482A"/>
    <w:rsid w:val="00A776FB"/>
    <w:rsid w:val="00A96B3B"/>
    <w:rsid w:val="00AA4E26"/>
    <w:rsid w:val="00B146EA"/>
    <w:rsid w:val="00B24F85"/>
    <w:rsid w:val="00B347E3"/>
    <w:rsid w:val="00B62949"/>
    <w:rsid w:val="00B80613"/>
    <w:rsid w:val="00B80967"/>
    <w:rsid w:val="00BA5742"/>
    <w:rsid w:val="00BB41DB"/>
    <w:rsid w:val="00BC119A"/>
    <w:rsid w:val="00BD131A"/>
    <w:rsid w:val="00BE090B"/>
    <w:rsid w:val="00C468A4"/>
    <w:rsid w:val="00C83DC2"/>
    <w:rsid w:val="00CA2C3F"/>
    <w:rsid w:val="00CA58D2"/>
    <w:rsid w:val="00CA6EA6"/>
    <w:rsid w:val="00CB1AB4"/>
    <w:rsid w:val="00CC5257"/>
    <w:rsid w:val="00CD53D7"/>
    <w:rsid w:val="00CF24EA"/>
    <w:rsid w:val="00D06F42"/>
    <w:rsid w:val="00D44E55"/>
    <w:rsid w:val="00D61DDD"/>
    <w:rsid w:val="00D86082"/>
    <w:rsid w:val="00D9493F"/>
    <w:rsid w:val="00DA24DB"/>
    <w:rsid w:val="00DA3AAF"/>
    <w:rsid w:val="00DE666A"/>
    <w:rsid w:val="00DF3738"/>
    <w:rsid w:val="00E004C8"/>
    <w:rsid w:val="00E20E7A"/>
    <w:rsid w:val="00E65EBB"/>
    <w:rsid w:val="00E81A7C"/>
    <w:rsid w:val="00EA3C43"/>
    <w:rsid w:val="00EE3997"/>
    <w:rsid w:val="00EF389F"/>
    <w:rsid w:val="00F03F07"/>
    <w:rsid w:val="00F22AD0"/>
    <w:rsid w:val="00F410AE"/>
    <w:rsid w:val="00F5382B"/>
    <w:rsid w:val="00F84736"/>
    <w:rsid w:val="00F901BC"/>
    <w:rsid w:val="00F9251A"/>
    <w:rsid w:val="00FA60E6"/>
    <w:rsid w:val="00FD1F9E"/>
    <w:rsid w:val="00FE56E3"/>
    <w:rsid w:val="00FE5BEA"/>
    <w:rsid w:val="00FE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1508E"/>
  <w15:chartTrackingRefBased/>
  <w15:docId w15:val="{A5A12826-18F9-4056-B62A-AB42021B8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2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4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88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C5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9158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154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F21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anjiv.udash@islingtoncollege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dhurba.sen@islingtoncollege.edu.n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893CC-7872-4DAB-96C0-3177C0605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on ray</dc:creator>
  <cp:keywords/>
  <dc:description/>
  <cp:lastModifiedBy>Me</cp:lastModifiedBy>
  <cp:revision>209</cp:revision>
  <cp:lastPrinted>2017-01-23T08:21:00Z</cp:lastPrinted>
  <dcterms:created xsi:type="dcterms:W3CDTF">2015-07-21T12:12:00Z</dcterms:created>
  <dcterms:modified xsi:type="dcterms:W3CDTF">2017-12-03T16:39:00Z</dcterms:modified>
</cp:coreProperties>
</file>